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10F64" w14:textId="2FF50D26" w:rsidR="009306E6" w:rsidRPr="009306E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</w:rPr>
      </w:pPr>
    </w:p>
    <w:p w14:paraId="29217228" w14:textId="77777777" w:rsidR="009306E6" w:rsidRPr="009306E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  <w:bCs/>
        </w:rPr>
      </w:pPr>
    </w:p>
    <w:p w14:paraId="0325266D" w14:textId="77777777" w:rsidR="009306E6" w:rsidRPr="00EA5BD7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A5BD7">
        <w:rPr>
          <w:rFonts w:ascii="Arial" w:hAnsi="Arial" w:cs="Arial"/>
          <w:b/>
          <w:bCs/>
          <w:sz w:val="24"/>
          <w:szCs w:val="24"/>
        </w:rPr>
        <w:t xml:space="preserve">REVOLVING FUND INVOICES </w:t>
      </w:r>
      <w:r w:rsidRPr="00EA5BD7">
        <w:rPr>
          <w:rFonts w:ascii="Arial" w:hAnsi="Arial" w:cs="Arial"/>
          <w:b/>
          <w:bCs/>
          <w:sz w:val="24"/>
          <w:szCs w:val="24"/>
        </w:rPr>
        <w:tab/>
        <w:t xml:space="preserve">8422.108 </w:t>
      </w:r>
    </w:p>
    <w:p w14:paraId="6A67A3CE" w14:textId="373FCC42" w:rsidR="00B30828" w:rsidRPr="00EA5BD7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A5BD7">
        <w:rPr>
          <w:rFonts w:ascii="Arial" w:hAnsi="Arial" w:cs="Arial"/>
          <w:sz w:val="24"/>
          <w:szCs w:val="24"/>
        </w:rPr>
        <w:t xml:space="preserve">(Revised </w:t>
      </w:r>
      <w:del w:id="0" w:author="Tribble, Jerome" w:date="2020-04-17T13:13:00Z">
        <w:r w:rsidR="000A29AD" w:rsidRPr="00EA5BD7" w:rsidDel="000A29AD">
          <w:rPr>
            <w:rFonts w:ascii="Arial" w:hAnsi="Arial" w:cs="Arial"/>
            <w:sz w:val="24"/>
            <w:szCs w:val="24"/>
          </w:rPr>
          <w:delText>1/1966</w:delText>
        </w:r>
      </w:del>
      <w:ins w:id="1" w:author="Tribble, Jerome" w:date="2020-10-14T10:26:00Z">
        <w:r w:rsidR="00F36EB8" w:rsidRPr="00EA5BD7">
          <w:rPr>
            <w:rFonts w:ascii="Arial" w:hAnsi="Arial" w:cs="Arial"/>
            <w:sz w:val="24"/>
            <w:szCs w:val="24"/>
          </w:rPr>
          <w:t>10</w:t>
        </w:r>
      </w:ins>
      <w:ins w:id="2" w:author="Tribble, Jerome" w:date="2020-04-17T13:13:00Z">
        <w:r w:rsidR="000A29AD" w:rsidRPr="00EA5BD7">
          <w:rPr>
            <w:rFonts w:ascii="Arial" w:hAnsi="Arial" w:cs="Arial"/>
            <w:sz w:val="24"/>
            <w:szCs w:val="24"/>
          </w:rPr>
          <w:t>/2020</w:t>
        </w:r>
      </w:ins>
      <w:r w:rsidR="000A29AD" w:rsidRPr="00EA5BD7">
        <w:rPr>
          <w:rFonts w:ascii="Arial" w:hAnsi="Arial" w:cs="Arial"/>
          <w:sz w:val="24"/>
          <w:szCs w:val="24"/>
        </w:rPr>
        <w:t>)</w:t>
      </w:r>
      <w:r w:rsidRPr="00EA5BD7">
        <w:rPr>
          <w:rFonts w:ascii="Arial" w:hAnsi="Arial" w:cs="Arial"/>
          <w:sz w:val="24"/>
          <w:szCs w:val="24"/>
        </w:rPr>
        <w:t xml:space="preserve"> </w:t>
      </w:r>
    </w:p>
    <w:p w14:paraId="7EB86BDA" w14:textId="77777777" w:rsidR="000A29AD" w:rsidRPr="00EA5BD7" w:rsidRDefault="000A29AD" w:rsidP="009306E6">
      <w:pPr>
        <w:tabs>
          <w:tab w:val="left" w:pos="8280"/>
        </w:tabs>
        <w:spacing w:after="0" w:line="240" w:lineRule="auto"/>
        <w:rPr>
          <w:ins w:id="3" w:author="Tribble, Jerome" w:date="2020-04-15T14:24:00Z"/>
          <w:rFonts w:ascii="Arial" w:hAnsi="Arial" w:cs="Arial"/>
          <w:sz w:val="24"/>
          <w:szCs w:val="24"/>
        </w:rPr>
      </w:pPr>
    </w:p>
    <w:p w14:paraId="029E554E" w14:textId="495C8244" w:rsidR="00B30828" w:rsidRPr="00EA5BD7" w:rsidRDefault="00B30828" w:rsidP="00B30828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A5BD7">
        <w:rPr>
          <w:rFonts w:ascii="Arial" w:hAnsi="Arial" w:cs="Arial"/>
          <w:sz w:val="24"/>
          <w:szCs w:val="24"/>
        </w:rPr>
        <w:t xml:space="preserve">Any invoice </w:t>
      </w:r>
      <w:ins w:id="4" w:author="Tribble, Jerome" w:date="2020-04-15T14:26:00Z">
        <w:r w:rsidRPr="00EA5BD7">
          <w:rPr>
            <w:rFonts w:ascii="Arial" w:hAnsi="Arial" w:cs="Arial"/>
            <w:sz w:val="24"/>
            <w:szCs w:val="24"/>
          </w:rPr>
          <w:t xml:space="preserve">being submitted to the State Controller’s Office </w:t>
        </w:r>
      </w:ins>
      <w:del w:id="5" w:author="Tribble, Jerome" w:date="2020-04-15T14:26:00Z">
        <w:r w:rsidRPr="00EA5BD7" w:rsidDel="00B30828">
          <w:rPr>
            <w:rFonts w:ascii="Arial" w:hAnsi="Arial" w:cs="Arial"/>
            <w:sz w:val="24"/>
            <w:szCs w:val="24"/>
          </w:rPr>
          <w:delText xml:space="preserve">or voucher being scheduled </w:delText>
        </w:r>
      </w:del>
      <w:r w:rsidRPr="00EA5BD7">
        <w:rPr>
          <w:rFonts w:ascii="Arial" w:hAnsi="Arial" w:cs="Arial"/>
          <w:sz w:val="24"/>
          <w:szCs w:val="24"/>
        </w:rPr>
        <w:t>to reimburse an office revolving fund will show</w:t>
      </w:r>
      <w:ins w:id="6" w:author="Tribble, Jerome" w:date="2020-04-15T14:27:00Z">
        <w:r w:rsidRPr="00EA5BD7">
          <w:rPr>
            <w:rFonts w:ascii="Arial" w:hAnsi="Arial" w:cs="Arial"/>
            <w:sz w:val="24"/>
            <w:szCs w:val="24"/>
          </w:rPr>
          <w:t xml:space="preserve"> </w:t>
        </w:r>
      </w:ins>
      <w:r w:rsidRPr="00EA5BD7">
        <w:rPr>
          <w:rFonts w:ascii="Arial" w:hAnsi="Arial" w:cs="Arial"/>
          <w:sz w:val="24"/>
          <w:szCs w:val="24"/>
        </w:rPr>
        <w:t>the applicable revolving fund check number on the face of the invoice</w:t>
      </w:r>
      <w:ins w:id="7" w:author="Tribble, Jerome" w:date="2020-04-15T14:29:00Z">
        <w:r w:rsidR="00400708" w:rsidRPr="00EA5BD7">
          <w:rPr>
            <w:rFonts w:ascii="Arial" w:hAnsi="Arial" w:cs="Arial"/>
            <w:sz w:val="24"/>
            <w:szCs w:val="24"/>
          </w:rPr>
          <w:t>.  However</w:t>
        </w:r>
      </w:ins>
      <w:r w:rsidRPr="00EA5BD7">
        <w:rPr>
          <w:rFonts w:ascii="Arial" w:hAnsi="Arial" w:cs="Arial"/>
          <w:sz w:val="24"/>
          <w:szCs w:val="24"/>
        </w:rPr>
        <w:t xml:space="preserve"> if the revolving fund checks issued to pay </w:t>
      </w:r>
      <w:del w:id="8" w:author="Tribble, Jerome" w:date="2020-04-15T14:29:00Z">
        <w:r w:rsidRPr="00EA5BD7" w:rsidDel="00400708">
          <w:rPr>
            <w:rFonts w:ascii="Arial" w:hAnsi="Arial" w:cs="Arial"/>
            <w:sz w:val="24"/>
            <w:szCs w:val="24"/>
          </w:rPr>
          <w:delText xml:space="preserve">the vouchers and </w:delText>
        </w:r>
      </w:del>
      <w:r w:rsidRPr="00EA5BD7">
        <w:rPr>
          <w:rFonts w:ascii="Arial" w:hAnsi="Arial" w:cs="Arial"/>
          <w:sz w:val="24"/>
          <w:szCs w:val="24"/>
        </w:rPr>
        <w:t>invoices in a</w:t>
      </w:r>
      <w:ins w:id="9" w:author="Tribble, Jerome" w:date="2020-04-15T14:30:00Z">
        <w:r w:rsidR="00400708" w:rsidRPr="00EA5BD7">
          <w:rPr>
            <w:rFonts w:ascii="Arial" w:hAnsi="Arial" w:cs="Arial"/>
            <w:sz w:val="24"/>
            <w:szCs w:val="24"/>
          </w:rPr>
          <w:t xml:space="preserve"> manual </w:t>
        </w:r>
      </w:ins>
      <w:r w:rsidRPr="00EA5BD7">
        <w:rPr>
          <w:rFonts w:ascii="Arial" w:hAnsi="Arial" w:cs="Arial"/>
          <w:sz w:val="24"/>
          <w:szCs w:val="24"/>
        </w:rPr>
        <w:t xml:space="preserve">claim schedule are in consecutive numerical sequence and the </w:t>
      </w:r>
      <w:del w:id="10" w:author="Tribble, Jerome" w:date="2020-04-15T14:31:00Z">
        <w:r w:rsidRPr="00EA5BD7" w:rsidDel="00400708">
          <w:rPr>
            <w:rFonts w:ascii="Arial" w:hAnsi="Arial" w:cs="Arial"/>
            <w:sz w:val="24"/>
            <w:szCs w:val="24"/>
          </w:rPr>
          <w:delText xml:space="preserve">vouchers and </w:delText>
        </w:r>
      </w:del>
      <w:r w:rsidRPr="00EA5BD7">
        <w:rPr>
          <w:rFonts w:ascii="Arial" w:hAnsi="Arial" w:cs="Arial"/>
          <w:sz w:val="24"/>
          <w:szCs w:val="24"/>
        </w:rPr>
        <w:t>invoices</w:t>
      </w:r>
      <w:ins w:id="11" w:author="Tribble, Jerome" w:date="2020-04-15T14:31:00Z">
        <w:r w:rsidR="00400708" w:rsidRPr="00EA5BD7">
          <w:rPr>
            <w:rFonts w:ascii="Arial" w:hAnsi="Arial" w:cs="Arial"/>
            <w:sz w:val="24"/>
            <w:szCs w:val="24"/>
          </w:rPr>
          <w:t xml:space="preserve"> </w:t>
        </w:r>
      </w:ins>
      <w:r w:rsidRPr="00EA5BD7">
        <w:rPr>
          <w:rFonts w:ascii="Arial" w:hAnsi="Arial" w:cs="Arial"/>
          <w:sz w:val="24"/>
          <w:szCs w:val="24"/>
        </w:rPr>
        <w:t>are in the same sequence, the following statement may be shown on the face sheet of</w:t>
      </w:r>
      <w:ins w:id="12" w:author="Tribble, Jerome" w:date="2020-04-15T14:31:00Z">
        <w:r w:rsidR="00400708" w:rsidRPr="00EA5BD7">
          <w:rPr>
            <w:rFonts w:ascii="Arial" w:hAnsi="Arial" w:cs="Arial"/>
            <w:sz w:val="24"/>
            <w:szCs w:val="24"/>
          </w:rPr>
          <w:t xml:space="preserve"> </w:t>
        </w:r>
      </w:ins>
      <w:r w:rsidRPr="00EA5BD7">
        <w:rPr>
          <w:rFonts w:ascii="Arial" w:hAnsi="Arial" w:cs="Arial"/>
          <w:sz w:val="24"/>
          <w:szCs w:val="24"/>
        </w:rPr>
        <w:t>the claim schedule (original and office copies) instead of writing the check number on</w:t>
      </w:r>
    </w:p>
    <w:p w14:paraId="0F3B3514" w14:textId="77777777" w:rsidR="00B30828" w:rsidRPr="00EA5BD7" w:rsidRDefault="00B30828" w:rsidP="00B30828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EA5BD7">
        <w:rPr>
          <w:rFonts w:ascii="Arial" w:hAnsi="Arial" w:cs="Arial"/>
          <w:sz w:val="24"/>
          <w:szCs w:val="24"/>
        </w:rPr>
        <w:t>each</w:t>
      </w:r>
      <w:proofErr w:type="gramEnd"/>
      <w:r w:rsidRPr="00EA5BD7">
        <w:rPr>
          <w:rFonts w:ascii="Arial" w:hAnsi="Arial" w:cs="Arial"/>
          <w:sz w:val="24"/>
          <w:szCs w:val="24"/>
        </w:rPr>
        <w:t xml:space="preserve"> invoice or voucher:</w:t>
      </w:r>
    </w:p>
    <w:p w14:paraId="0FDE7832" w14:textId="77777777" w:rsidR="00B30828" w:rsidRPr="00EA5BD7" w:rsidRDefault="00B30828" w:rsidP="00B30828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7E985E26" w14:textId="182F4375" w:rsidR="00B30828" w:rsidRPr="00EA5BD7" w:rsidRDefault="00B30828" w:rsidP="00B30828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A5BD7">
        <w:rPr>
          <w:rFonts w:ascii="Arial" w:hAnsi="Arial" w:cs="Arial"/>
          <w:sz w:val="24"/>
          <w:szCs w:val="24"/>
        </w:rPr>
        <w:t>"Paid by revolving fund check numbers ___________to ______________ inclusive."</w:t>
      </w:r>
    </w:p>
    <w:p w14:paraId="139864C8" w14:textId="77777777" w:rsidR="00B30828" w:rsidRPr="00EA5BD7" w:rsidRDefault="00B30828" w:rsidP="00B30828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1D6A1824" w14:textId="07D5D0AC" w:rsidR="00B30828" w:rsidRPr="00EA5BD7" w:rsidRDefault="00B30828" w:rsidP="00B30828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A5BD7">
        <w:rPr>
          <w:rFonts w:ascii="Arial" w:hAnsi="Arial" w:cs="Arial"/>
          <w:sz w:val="24"/>
          <w:szCs w:val="24"/>
        </w:rPr>
        <w:t>If this is done, the vouchers and invoices contained in such claims will be stamped "Paid</w:t>
      </w:r>
      <w:ins w:id="13" w:author="Tribble, Jerome" w:date="2020-04-15T14:37:00Z">
        <w:r w:rsidR="00400708" w:rsidRPr="00EA5BD7">
          <w:rPr>
            <w:rFonts w:ascii="Arial" w:hAnsi="Arial" w:cs="Arial"/>
            <w:sz w:val="24"/>
            <w:szCs w:val="24"/>
          </w:rPr>
          <w:t xml:space="preserve"> </w:t>
        </w:r>
      </w:ins>
      <w:r w:rsidRPr="00EA5BD7">
        <w:rPr>
          <w:rFonts w:ascii="Arial" w:hAnsi="Arial" w:cs="Arial"/>
          <w:sz w:val="24"/>
          <w:szCs w:val="24"/>
        </w:rPr>
        <w:t xml:space="preserve">by Revolving Fund Check" or marked in some other manner to prevent </w:t>
      </w:r>
      <w:r w:rsidR="00400708" w:rsidRPr="00EA5BD7">
        <w:rPr>
          <w:rFonts w:ascii="Arial" w:hAnsi="Arial" w:cs="Arial"/>
          <w:sz w:val="24"/>
          <w:szCs w:val="24"/>
        </w:rPr>
        <w:t>duplicate payment</w:t>
      </w:r>
      <w:r w:rsidRPr="00EA5BD7">
        <w:rPr>
          <w:rFonts w:ascii="Arial" w:hAnsi="Arial" w:cs="Arial"/>
          <w:sz w:val="24"/>
          <w:szCs w:val="24"/>
        </w:rPr>
        <w:t xml:space="preserve"> unless the agency</w:t>
      </w:r>
      <w:ins w:id="14" w:author="Tribble, Jerome" w:date="2020-10-02T16:05:00Z">
        <w:r w:rsidR="00E67C35" w:rsidRPr="00EA5BD7">
          <w:rPr>
            <w:rFonts w:ascii="Arial" w:hAnsi="Arial" w:cs="Arial"/>
            <w:sz w:val="24"/>
            <w:szCs w:val="24"/>
          </w:rPr>
          <w:t>/department</w:t>
        </w:r>
      </w:ins>
      <w:r w:rsidRPr="00EA5BD7">
        <w:rPr>
          <w:rFonts w:ascii="Arial" w:hAnsi="Arial" w:cs="Arial"/>
          <w:sz w:val="24"/>
          <w:szCs w:val="24"/>
        </w:rPr>
        <w:t xml:space="preserve"> has other means to prevent this.</w:t>
      </w:r>
    </w:p>
    <w:p w14:paraId="7D6EC9C8" w14:textId="77777777" w:rsidR="00B30828" w:rsidRDefault="00B30828" w:rsidP="00B30828">
      <w:pPr>
        <w:tabs>
          <w:tab w:val="left" w:pos="8280"/>
        </w:tabs>
        <w:spacing w:after="0" w:line="240" w:lineRule="auto"/>
        <w:rPr>
          <w:ins w:id="15" w:author="Tribble, Jerome" w:date="2020-04-15T14:25:00Z"/>
          <w:rFonts w:ascii="Arial" w:hAnsi="Arial" w:cs="Arial"/>
        </w:rPr>
      </w:pPr>
    </w:p>
    <w:p w14:paraId="2EC02E2A" w14:textId="5CBB541A" w:rsidR="00440B51" w:rsidRDefault="007B11F6" w:rsidP="00587E9C">
      <w:pPr>
        <w:spacing w:after="0" w:line="240" w:lineRule="auto"/>
        <w:rPr>
          <w:rFonts w:ascii="Arial" w:hAnsi="Arial" w:cs="Arial"/>
        </w:rPr>
      </w:pPr>
      <w:del w:id="16" w:author="Tribble, Jerome" w:date="2020-08-31T13:54:00Z">
        <w:r w:rsidRPr="007B11F6" w:rsidDel="002A28C9">
          <w:rPr>
            <w:rFonts w:ascii="Arial" w:hAnsi="Arial" w:cs="Arial"/>
          </w:rPr>
          <w:delText xml:space="preserve"> </w:delText>
        </w:r>
      </w:del>
      <w:ins w:id="17" w:author="Tribble, Jerome" w:date="2020-10-14T10:26:00Z">
        <w:r w:rsidR="00F36EB8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67F30AF" wp14:editId="644240C3">
                  <wp:simplePos x="0" y="0"/>
                  <wp:positionH relativeFrom="column">
                    <wp:posOffset>4805045</wp:posOffset>
                  </wp:positionH>
                  <wp:positionV relativeFrom="paragraph">
                    <wp:posOffset>786130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087BB1A6" w14:textId="165671BF" w:rsidR="00F36EB8" w:rsidRDefault="00F36EB8" w:rsidP="00F36EB8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746120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  <w:bookmarkStart w:id="18" w:name="_GoBack"/>
                              <w:bookmarkEnd w:id="18"/>
                            </w:p>
                            <w:p w14:paraId="0C5ADB64" w14:textId="77777777" w:rsidR="00F36EB8" w:rsidRDefault="00F36EB8" w:rsidP="00F36EB8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149F33A4" w14:textId="77777777" w:rsidR="00F36EB8" w:rsidRDefault="00F36EB8" w:rsidP="00F36EB8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67F30AF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78.35pt;margin-top:61.9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" fillcolor="window" strokecolor="#bfbfbf" strokeweight=".5pt">
                  <v:textbox>
                    <w:txbxContent>
                      <w:p w14:paraId="087BB1A6" w14:textId="165671BF" w:rsidR="00F36EB8" w:rsidRDefault="00F36EB8" w:rsidP="00F36EB8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746120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  <w:bookmarkStart w:id="19" w:name="_GoBack"/>
                        <w:bookmarkEnd w:id="19"/>
                      </w:p>
                      <w:p w14:paraId="0C5ADB64" w14:textId="77777777" w:rsidR="00F36EB8" w:rsidRDefault="00F36EB8" w:rsidP="00F36EB8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149F33A4" w14:textId="77777777" w:rsidR="00F36EB8" w:rsidRDefault="00F36EB8" w:rsidP="00F36EB8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440B51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20" w:author="Tribble, Jerome" w:date="2020-04-15T12:02:00Z">
      <w:r>
        <w:t xml:space="preserve">SAM </w:t>
      </w:r>
    </w:ins>
    <w:ins w:id="21" w:author="Tribble, Jerome" w:date="2020-04-15T12:03:00Z">
      <w:r>
        <w:t xml:space="preserve">- </w:t>
      </w:r>
    </w:ins>
    <w:ins w:id="22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683"/>
    <w:rsid w:val="00061E2B"/>
    <w:rsid w:val="00062A63"/>
    <w:rsid w:val="00067B2F"/>
    <w:rsid w:val="0007261D"/>
    <w:rsid w:val="00073CBD"/>
    <w:rsid w:val="00075781"/>
    <w:rsid w:val="000806C0"/>
    <w:rsid w:val="000811E6"/>
    <w:rsid w:val="000812F4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28C9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6120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49D4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67C35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5BD7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6EB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4BEF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90390-09DA-4431-BBB6-5E68271F7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7</cp:revision>
  <cp:lastPrinted>2004-11-15T20:06:00Z</cp:lastPrinted>
  <dcterms:created xsi:type="dcterms:W3CDTF">2020-08-28T23:22:00Z</dcterms:created>
  <dcterms:modified xsi:type="dcterms:W3CDTF">2020-10-26T20:16:00Z</dcterms:modified>
</cp:coreProperties>
</file>